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eastAsia="黑体" w:cs="Times New Roman"/>
          <w:sz w:val="24"/>
          <w:szCs w:val="24"/>
        </w:rPr>
      </w:pPr>
      <w:r>
        <w:rPr>
          <w:rFonts w:ascii="Times New Roman" w:hAnsi="Times New Roman" w:eastAsia="黑体" w:cs="Times New Roman"/>
          <w:sz w:val="24"/>
          <w:szCs w:val="24"/>
        </w:rPr>
        <w:t>附件3</w:t>
      </w:r>
    </w:p>
    <w:p>
      <w:pPr>
        <w:jc w:val="center"/>
        <w:rPr>
          <w:rFonts w:ascii="Times New Roman" w:hAnsi="Times New Roman" w:eastAsia="黑体" w:cs="Times New Roman"/>
          <w:sz w:val="36"/>
          <w:szCs w:val="32"/>
        </w:rPr>
      </w:pPr>
      <w:r>
        <w:rPr>
          <w:rFonts w:ascii="Times New Roman" w:hAnsi="Times New Roman" w:eastAsia="黑体" w:cs="Times New Roman"/>
          <w:sz w:val="36"/>
          <w:szCs w:val="32"/>
        </w:rPr>
        <w:t>普通推免生综合测评评分标准</w:t>
      </w:r>
    </w:p>
    <w:tbl>
      <w:tblPr>
        <w:tblStyle w:val="8"/>
        <w:tblW w:w="875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3"/>
        <w:gridCol w:w="1180"/>
        <w:gridCol w:w="6022"/>
        <w:gridCol w:w="8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673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序号</w:t>
            </w:r>
          </w:p>
        </w:tc>
        <w:tc>
          <w:tcPr>
            <w:tcW w:w="1180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评分内容</w:t>
            </w: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评分标准</w:t>
            </w:r>
          </w:p>
        </w:tc>
        <w:tc>
          <w:tcPr>
            <w:tcW w:w="884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673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</w:p>
        </w:tc>
        <w:tc>
          <w:tcPr>
            <w:tcW w:w="1180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发表论文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3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0）</w:t>
            </w: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以第一作者在核心期刊发表论文1篇及以上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3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0分）</w:t>
            </w:r>
          </w:p>
        </w:tc>
        <w:tc>
          <w:tcPr>
            <w:tcW w:w="884" w:type="dxa"/>
            <w:vMerge w:val="restart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以第二、第三作者在核心期刊或以第一作者在非核心期刊上发表论文1篇及以上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2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以其他作者在核心期刊发表论文1篇及以上（10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673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1180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大创项目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3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0）</w:t>
            </w: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主持国家级大创项目1项及以上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3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0分）</w:t>
            </w:r>
          </w:p>
        </w:tc>
        <w:tc>
          <w:tcPr>
            <w:tcW w:w="884" w:type="dxa"/>
            <w:vMerge w:val="restart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主持自治区级大创项目1项及以上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2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0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主持校级大创项目1项及以上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10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673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3</w:t>
            </w:r>
          </w:p>
        </w:tc>
        <w:tc>
          <w:tcPr>
            <w:tcW w:w="1180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获奖证书（20）</w:t>
            </w: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自治区及以上获奖证书1项及以上（20分）</w:t>
            </w:r>
          </w:p>
        </w:tc>
        <w:tc>
          <w:tcPr>
            <w:tcW w:w="884" w:type="dxa"/>
            <w:vMerge w:val="restart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校级以上证书1项及以上（10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院级以上证书1项及以上（5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673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4</w:t>
            </w:r>
          </w:p>
        </w:tc>
        <w:tc>
          <w:tcPr>
            <w:tcW w:w="1180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语言证书（20）</w:t>
            </w: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通过CET-6/MHK四级甲（20分）</w:t>
            </w:r>
          </w:p>
        </w:tc>
        <w:tc>
          <w:tcPr>
            <w:tcW w:w="884" w:type="dxa"/>
            <w:vMerge w:val="restart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通过CET-4/MHK三级甲（10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7875" w:type="dxa"/>
            <w:gridSpan w:val="3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总分</w:t>
            </w:r>
          </w:p>
        </w:tc>
        <w:tc>
          <w:tcPr>
            <w:tcW w:w="884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</w:tbl>
    <w:p>
      <w:pPr>
        <w:rPr>
          <w:rFonts w:hint="eastAsia" w:ascii="Times New Roman" w:hAnsi="Times New Roman" w:cs="Times New Roman"/>
          <w:kern w:val="0"/>
          <w:sz w:val="24"/>
          <w:szCs w:val="24"/>
        </w:rPr>
      </w:pPr>
      <w:r>
        <w:rPr>
          <w:rFonts w:hint="eastAsia" w:ascii="Times New Roman" w:hAnsi="Times New Roman" w:cs="Times New Roman"/>
          <w:kern w:val="0"/>
          <w:sz w:val="24"/>
          <w:szCs w:val="24"/>
        </w:rPr>
        <w:t>注：以上单项得分只取最高项得分，不累计计分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DY2MzQ2NDKzsDBX0lEKTi0uzszPAykwrQUAmaxgiSwAAAA="/>
    <w:docVar w:name="commondata" w:val="eyJoZGlkIjoiNTFhZTRlNjYzMTQ0MjgzYjFkZGE1ZTAxNTAzN2VmOTEifQ=="/>
  </w:docVars>
  <w:rsids>
    <w:rsidRoot w:val="00DF4A7A"/>
    <w:rsid w:val="00014DB3"/>
    <w:rsid w:val="0002743B"/>
    <w:rsid w:val="00125220"/>
    <w:rsid w:val="001334E7"/>
    <w:rsid w:val="00136382"/>
    <w:rsid w:val="00140BF5"/>
    <w:rsid w:val="00147C7D"/>
    <w:rsid w:val="001E3173"/>
    <w:rsid w:val="00262CE5"/>
    <w:rsid w:val="003E6538"/>
    <w:rsid w:val="004409E3"/>
    <w:rsid w:val="004526F6"/>
    <w:rsid w:val="005268F9"/>
    <w:rsid w:val="00543C00"/>
    <w:rsid w:val="005A16CE"/>
    <w:rsid w:val="00606A9A"/>
    <w:rsid w:val="00684886"/>
    <w:rsid w:val="006956C1"/>
    <w:rsid w:val="006B7AB6"/>
    <w:rsid w:val="00735A41"/>
    <w:rsid w:val="007E615E"/>
    <w:rsid w:val="00881EB7"/>
    <w:rsid w:val="00912DF1"/>
    <w:rsid w:val="0092020B"/>
    <w:rsid w:val="00997C7D"/>
    <w:rsid w:val="009D1CC4"/>
    <w:rsid w:val="00A515BA"/>
    <w:rsid w:val="00AC162F"/>
    <w:rsid w:val="00B01CB9"/>
    <w:rsid w:val="00BC32CD"/>
    <w:rsid w:val="00D21D5F"/>
    <w:rsid w:val="00D65BDE"/>
    <w:rsid w:val="00DC0641"/>
    <w:rsid w:val="00DF4A7A"/>
    <w:rsid w:val="00E13E54"/>
    <w:rsid w:val="00E1644C"/>
    <w:rsid w:val="00E215CF"/>
    <w:rsid w:val="00E8331D"/>
    <w:rsid w:val="00F33F37"/>
    <w:rsid w:val="00F64BF5"/>
    <w:rsid w:val="00F743C4"/>
    <w:rsid w:val="00FB7C8A"/>
    <w:rsid w:val="02924A37"/>
    <w:rsid w:val="08E01E8F"/>
    <w:rsid w:val="08F31FA8"/>
    <w:rsid w:val="0A757E94"/>
    <w:rsid w:val="0C632FA1"/>
    <w:rsid w:val="12A54313"/>
    <w:rsid w:val="13BD743A"/>
    <w:rsid w:val="14FE32EC"/>
    <w:rsid w:val="16326BBF"/>
    <w:rsid w:val="16FE1B0B"/>
    <w:rsid w:val="1820443C"/>
    <w:rsid w:val="18E44EDC"/>
    <w:rsid w:val="19E35721"/>
    <w:rsid w:val="1B37278B"/>
    <w:rsid w:val="1B8D3B96"/>
    <w:rsid w:val="1BB455C7"/>
    <w:rsid w:val="1BDB33B5"/>
    <w:rsid w:val="1C760ACE"/>
    <w:rsid w:val="1D1125A5"/>
    <w:rsid w:val="2130749E"/>
    <w:rsid w:val="22930FA1"/>
    <w:rsid w:val="22E70030"/>
    <w:rsid w:val="28CD67B7"/>
    <w:rsid w:val="28FC05AD"/>
    <w:rsid w:val="2AF05A0B"/>
    <w:rsid w:val="2BB4516F"/>
    <w:rsid w:val="2D524C40"/>
    <w:rsid w:val="30D836AE"/>
    <w:rsid w:val="37753A04"/>
    <w:rsid w:val="38284F1B"/>
    <w:rsid w:val="3A2D05C6"/>
    <w:rsid w:val="3A6B10EF"/>
    <w:rsid w:val="3B216DAD"/>
    <w:rsid w:val="3BF07AFD"/>
    <w:rsid w:val="3CFE624A"/>
    <w:rsid w:val="3F520ACF"/>
    <w:rsid w:val="421F113C"/>
    <w:rsid w:val="434F77FF"/>
    <w:rsid w:val="470E1780"/>
    <w:rsid w:val="49951CE4"/>
    <w:rsid w:val="4CDF1BF4"/>
    <w:rsid w:val="4DD06EF9"/>
    <w:rsid w:val="4E047438"/>
    <w:rsid w:val="5086682B"/>
    <w:rsid w:val="51E90E1F"/>
    <w:rsid w:val="54493DF7"/>
    <w:rsid w:val="57F62865"/>
    <w:rsid w:val="5ECC7AFE"/>
    <w:rsid w:val="5F013C4C"/>
    <w:rsid w:val="62830E1C"/>
    <w:rsid w:val="638C5AAE"/>
    <w:rsid w:val="640B10C9"/>
    <w:rsid w:val="6502638E"/>
    <w:rsid w:val="6ACD0E86"/>
    <w:rsid w:val="6B623CC4"/>
    <w:rsid w:val="6D180BF6"/>
    <w:rsid w:val="6E804461"/>
    <w:rsid w:val="72462CF5"/>
    <w:rsid w:val="72B03567"/>
    <w:rsid w:val="754C0384"/>
    <w:rsid w:val="766308F1"/>
    <w:rsid w:val="77A47413"/>
    <w:rsid w:val="79DD09BA"/>
    <w:rsid w:val="7B8F2CF3"/>
    <w:rsid w:val="7E387F0F"/>
    <w:rsid w:val="7F2C3EA7"/>
    <w:rsid w:val="7F517E80"/>
    <w:rsid w:val="7FCA3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7"/>
    <w:unhideWhenUsed/>
    <w:qFormat/>
    <w:uiPriority w:val="99"/>
    <w:pPr>
      <w:ind w:left="100" w:leftChars="2500"/>
    </w:pPr>
  </w:style>
  <w:style w:type="paragraph" w:styleId="3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日期 字符"/>
    <w:basedOn w:val="6"/>
    <w:link w:val="2"/>
    <w:semiHidden/>
    <w:qFormat/>
    <w:uiPriority w:val="99"/>
  </w:style>
  <w:style w:type="table" w:customStyle="1" w:styleId="8">
    <w:name w:val="网格型浅色1"/>
    <w:basedOn w:val="5"/>
    <w:qFormat/>
    <w:uiPriority w:val="40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character" w:customStyle="1" w:styleId="9">
    <w:name w:val="页眉 字符"/>
    <w:basedOn w:val="6"/>
    <w:link w:val="4"/>
    <w:qFormat/>
    <w:uiPriority w:val="99"/>
    <w:rPr>
      <w:kern w:val="2"/>
      <w:sz w:val="18"/>
      <w:szCs w:val="18"/>
    </w:rPr>
  </w:style>
  <w:style w:type="character" w:customStyle="1" w:styleId="10">
    <w:name w:val="页脚 字符"/>
    <w:basedOn w:val="6"/>
    <w:link w:val="3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62</Words>
  <Characters>356</Characters>
  <Lines>2</Lines>
  <Paragraphs>1</Paragraphs>
  <TotalTime>3</TotalTime>
  <ScaleCrop>false</ScaleCrop>
  <LinksUpToDate>false</LinksUpToDate>
  <CharactersWithSpaces>417</CharactersWithSpaces>
  <Application>WPS Office_12.1.0.15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6T06:28:00Z</dcterms:created>
  <dc:creator>xu hongjun</dc:creator>
  <cp:lastModifiedBy>Blueheart</cp:lastModifiedBy>
  <dcterms:modified xsi:type="dcterms:W3CDTF">2023-09-07T07:03:52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D2E6399CBCE5405D82D63F655FE27BB3_13</vt:lpwstr>
  </property>
</Properties>
</file>